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4BD" w:rsidRDefault="00EE104E" w:rsidP="003A0A76">
      <w:pPr>
        <w:spacing w:after="0" w:line="240" w:lineRule="auto"/>
        <w:jc w:val="center"/>
        <w:rPr>
          <w:rFonts w:ascii="Times New Roman" w:hAnsi="Times New Roman"/>
          <w:b/>
          <w:color w:val="92D050"/>
          <w:sz w:val="24"/>
          <w:lang w:val="pl-PL"/>
        </w:rPr>
      </w:pPr>
      <w:r w:rsidRPr="006D39D6">
        <w:rPr>
          <w:rFonts w:ascii="Times New Roman" w:hAnsi="Times New Roman"/>
          <w:b/>
          <w:color w:val="92D050"/>
          <w:sz w:val="24"/>
          <w:lang w:val="pl-PL"/>
        </w:rPr>
        <w:t>WZÓR STRESZCZENIA</w:t>
      </w:r>
    </w:p>
    <w:p w:rsidR="003A0A76" w:rsidRPr="003A0A76" w:rsidRDefault="003A0A76" w:rsidP="003A0A76">
      <w:pPr>
        <w:spacing w:after="0" w:line="240" w:lineRule="auto"/>
        <w:jc w:val="center"/>
        <w:rPr>
          <w:rFonts w:ascii="Times New Roman" w:hAnsi="Times New Roman"/>
          <w:b/>
          <w:color w:val="92D050"/>
          <w:sz w:val="24"/>
          <w:lang w:val="pl-PL"/>
        </w:rPr>
      </w:pPr>
    </w:p>
    <w:p w:rsidR="008450B2" w:rsidRDefault="003A0A76" w:rsidP="008450B2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lang w:val="pl-PL" w:eastAsia="pl-PL"/>
        </w:rPr>
      </w:pPr>
      <w:r>
        <w:rPr>
          <w:rFonts w:ascii="Times New Roman" w:hAnsi="Times New Roman"/>
          <w:b/>
          <w:bCs/>
          <w:sz w:val="24"/>
          <w:szCs w:val="24"/>
          <w:lang w:val="pl-PL" w:eastAsia="pl-PL"/>
        </w:rPr>
        <w:t xml:space="preserve">Tytuł </w:t>
      </w:r>
      <w:r>
        <w:rPr>
          <w:rFonts w:ascii="Times New Roman" w:hAnsi="Times New Roman"/>
          <w:b/>
          <w:bCs/>
          <w:sz w:val="24"/>
          <w:szCs w:val="24"/>
          <w:lang w:val="pl-PL" w:eastAsia="pl-PL"/>
        </w:rPr>
        <w:br/>
        <w:t>(czcionka 12 pkt., pogrubiony)</w:t>
      </w:r>
    </w:p>
    <w:p w:rsidR="008450B2" w:rsidRDefault="003A0A76" w:rsidP="008450B2">
      <w:pPr>
        <w:spacing w:before="240" w:after="0" w:line="240" w:lineRule="auto"/>
        <w:jc w:val="center"/>
        <w:rPr>
          <w:rFonts w:ascii="Times New Roman" w:hAnsi="Times New Roman"/>
          <w:sz w:val="24"/>
          <w:lang w:val="pl-PL"/>
        </w:rPr>
      </w:pPr>
      <w:r>
        <w:rPr>
          <w:rFonts w:ascii="Times New Roman" w:hAnsi="Times New Roman"/>
          <w:sz w:val="24"/>
          <w:lang w:val="pl-PL"/>
        </w:rPr>
        <w:t>Imię i nazwisko</w:t>
      </w:r>
      <w:r w:rsidR="00B31F65" w:rsidRPr="00B31F65">
        <w:rPr>
          <w:rFonts w:ascii="Times New Roman" w:hAnsi="Times New Roman"/>
          <w:sz w:val="24"/>
          <w:vertAlign w:val="superscript"/>
          <w:lang w:val="pl-PL"/>
        </w:rPr>
        <w:t>1</w:t>
      </w:r>
      <w:r>
        <w:rPr>
          <w:rFonts w:ascii="Times New Roman" w:hAnsi="Times New Roman"/>
          <w:sz w:val="24"/>
          <w:vertAlign w:val="superscript"/>
          <w:lang w:val="pl-PL"/>
        </w:rPr>
        <w:t>*</w:t>
      </w:r>
      <w:r w:rsidR="008450B2" w:rsidRPr="008450B2">
        <w:rPr>
          <w:rFonts w:ascii="Times New Roman" w:hAnsi="Times New Roman"/>
          <w:sz w:val="24"/>
          <w:lang w:val="pl-PL"/>
        </w:rPr>
        <w:t xml:space="preserve">, </w:t>
      </w:r>
      <w:r>
        <w:rPr>
          <w:rFonts w:ascii="Times New Roman" w:hAnsi="Times New Roman"/>
          <w:sz w:val="24"/>
          <w:lang w:val="pl-PL"/>
        </w:rPr>
        <w:t>Imię i nazwisko</w:t>
      </w:r>
      <w:r w:rsidRPr="003A0A76">
        <w:rPr>
          <w:rFonts w:ascii="Times New Roman" w:hAnsi="Times New Roman"/>
          <w:sz w:val="24"/>
          <w:vertAlign w:val="superscript"/>
          <w:lang w:val="pl-PL"/>
        </w:rPr>
        <w:t>2</w:t>
      </w:r>
      <w:r>
        <w:rPr>
          <w:rFonts w:ascii="Times New Roman" w:hAnsi="Times New Roman"/>
          <w:sz w:val="24"/>
          <w:lang w:val="pl-PL"/>
        </w:rPr>
        <w:t xml:space="preserve"> </w:t>
      </w:r>
      <w:r>
        <w:rPr>
          <w:rFonts w:ascii="Times New Roman" w:hAnsi="Times New Roman"/>
          <w:sz w:val="24"/>
          <w:lang w:val="pl-PL"/>
        </w:rPr>
        <w:br/>
        <w:t>(czcionka 12 pkt.)</w:t>
      </w:r>
    </w:p>
    <w:p w:rsidR="003A0A76" w:rsidRDefault="00B31F65" w:rsidP="003A0A76">
      <w:pPr>
        <w:spacing w:before="240" w:line="240" w:lineRule="auto"/>
        <w:jc w:val="center"/>
        <w:rPr>
          <w:rFonts w:ascii="Times New Roman" w:hAnsi="Times New Roman"/>
          <w:sz w:val="20"/>
          <w:szCs w:val="24"/>
          <w:lang w:val="pl-PL" w:eastAsia="pl-PL"/>
        </w:rPr>
      </w:pPr>
      <w:r w:rsidRPr="00B31F65">
        <w:rPr>
          <w:rFonts w:ascii="Times New Roman" w:hAnsi="Times New Roman"/>
          <w:sz w:val="20"/>
          <w:vertAlign w:val="superscript"/>
          <w:lang w:val="pl-PL"/>
        </w:rPr>
        <w:t>1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t>Pełna afiliacja – Zakład/Katedra, Wydział, Uniwersytet/Instytucja, adres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br/>
        <w:t>* autor korespondencyjny – wymagany adres e-mail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br/>
        <w:t>(czcionka 10 pkt.)</w:t>
      </w:r>
    </w:p>
    <w:p w:rsidR="0040764E" w:rsidRPr="003A0A76" w:rsidRDefault="0040764E" w:rsidP="003A0A76">
      <w:pPr>
        <w:spacing w:before="240" w:line="240" w:lineRule="auto"/>
        <w:jc w:val="center"/>
        <w:rPr>
          <w:lang w:val="pl-PL"/>
        </w:rPr>
      </w:pPr>
      <w:bookmarkStart w:id="0" w:name="_GoBack"/>
      <w:bookmarkEnd w:id="0"/>
    </w:p>
    <w:p w:rsidR="0001525D" w:rsidRDefault="003A0A76" w:rsidP="0040764E">
      <w:pPr>
        <w:autoSpaceDE w:val="0"/>
        <w:autoSpaceDN w:val="0"/>
        <w:adjustRightInd w:val="0"/>
        <w:spacing w:before="240" w:line="240" w:lineRule="auto"/>
        <w:ind w:firstLine="425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Treść streszczenia w języku polskim. Format A4. Objętość nie powinna przekraczać 1 strony. Nie może zawierać tabel i rysunków. Czcionka Times New Roman rozmiar 12 pkt. Tekst wyjustowany, odstęp między wierszami pojedynczy. Marginesy standardowe – górny i dolny 2,5 cm, prawy i lewy – 2,5 cm. Wcięcie pierwszej linii 0,75 cm. </w:t>
      </w:r>
    </w:p>
    <w:p w:rsidR="008450B2" w:rsidRDefault="008450B2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8450B2" w:rsidRDefault="008450B2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3A0A76" w:rsidRDefault="003A0A76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3A0A76" w:rsidRDefault="003A0A76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8450B2" w:rsidRPr="00B31F65" w:rsidRDefault="003A0A76" w:rsidP="00B31F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i/>
          <w:iCs/>
          <w:sz w:val="20"/>
          <w:szCs w:val="20"/>
          <w:lang w:val="pl-PL" w:eastAsia="pl-PL"/>
        </w:rPr>
      </w:pPr>
      <w:r>
        <w:rPr>
          <w:rFonts w:ascii="Times New Roman" w:hAnsi="Times New Roman"/>
          <w:sz w:val="20"/>
          <w:szCs w:val="20"/>
          <w:lang w:val="pl-PL" w:eastAsia="pl-PL"/>
        </w:rPr>
        <w:t xml:space="preserve">Informacja o finansowaniu – czcionka 10 pkt., wyśrodkowana, u dołu strony. </w:t>
      </w:r>
    </w:p>
    <w:sectPr w:rsidR="008450B2" w:rsidRPr="00B31F65" w:rsidSect="00BC7BC9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B84B0D"/>
    <w:multiLevelType w:val="hybridMultilevel"/>
    <w:tmpl w:val="8D22BC9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45103228"/>
    <w:multiLevelType w:val="hybridMultilevel"/>
    <w:tmpl w:val="B49EC70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ABiU0MDEyMDYyUdpeDU4uLM/DyQApNaAGxsBI4sAAAA"/>
  </w:docVars>
  <w:rsids>
    <w:rsidRoot w:val="004D42FF"/>
    <w:rsid w:val="0001525D"/>
    <w:rsid w:val="00073AB1"/>
    <w:rsid w:val="000B349A"/>
    <w:rsid w:val="000C28AB"/>
    <w:rsid w:val="001401BA"/>
    <w:rsid w:val="001C355C"/>
    <w:rsid w:val="001F3AEC"/>
    <w:rsid w:val="00204804"/>
    <w:rsid w:val="002153A7"/>
    <w:rsid w:val="00236EA2"/>
    <w:rsid w:val="0024754C"/>
    <w:rsid w:val="00273324"/>
    <w:rsid w:val="0029164E"/>
    <w:rsid w:val="002C01AC"/>
    <w:rsid w:val="0033246F"/>
    <w:rsid w:val="00350144"/>
    <w:rsid w:val="0035668C"/>
    <w:rsid w:val="00363986"/>
    <w:rsid w:val="003A0A76"/>
    <w:rsid w:val="003E1960"/>
    <w:rsid w:val="00402B34"/>
    <w:rsid w:val="0040764E"/>
    <w:rsid w:val="0047428A"/>
    <w:rsid w:val="004842E8"/>
    <w:rsid w:val="004869A5"/>
    <w:rsid w:val="004A55F2"/>
    <w:rsid w:val="004D42FF"/>
    <w:rsid w:val="004E6E6E"/>
    <w:rsid w:val="005473B3"/>
    <w:rsid w:val="00566101"/>
    <w:rsid w:val="0059202E"/>
    <w:rsid w:val="006810C4"/>
    <w:rsid w:val="006D39D6"/>
    <w:rsid w:val="006D7ECC"/>
    <w:rsid w:val="00785D52"/>
    <w:rsid w:val="007C1D41"/>
    <w:rsid w:val="008325D9"/>
    <w:rsid w:val="008450B2"/>
    <w:rsid w:val="00896262"/>
    <w:rsid w:val="008C1288"/>
    <w:rsid w:val="009B3ED0"/>
    <w:rsid w:val="009D4110"/>
    <w:rsid w:val="00A124BD"/>
    <w:rsid w:val="00AC0552"/>
    <w:rsid w:val="00B31F65"/>
    <w:rsid w:val="00B55049"/>
    <w:rsid w:val="00B74AC0"/>
    <w:rsid w:val="00BC7BC9"/>
    <w:rsid w:val="00D60033"/>
    <w:rsid w:val="00E3571D"/>
    <w:rsid w:val="00EC5210"/>
    <w:rsid w:val="00EE104E"/>
    <w:rsid w:val="00F20CD7"/>
    <w:rsid w:val="00F75DB9"/>
    <w:rsid w:val="00FD1FD9"/>
    <w:rsid w:val="00FD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190D7D8"/>
  <w15:docId w15:val="{181164F1-6F0B-4DF0-8EA6-F7E23878F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C0552"/>
    <w:pPr>
      <w:spacing w:after="200" w:line="276" w:lineRule="auto"/>
    </w:pPr>
    <w:rPr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ParagraphStyle">
    <w:name w:val="NormalParagraphStyle"/>
    <w:basedOn w:val="Normalny"/>
    <w:uiPriority w:val="99"/>
    <w:rsid w:val="004D42FF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val="pl-PL"/>
    </w:rPr>
  </w:style>
  <w:style w:type="paragraph" w:styleId="Nagwek">
    <w:name w:val="header"/>
    <w:basedOn w:val="Normalny"/>
    <w:link w:val="NagwekZnak"/>
    <w:uiPriority w:val="99"/>
    <w:semiHidden/>
    <w:rsid w:val="004D42F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4D42FF"/>
    <w:rPr>
      <w:rFonts w:ascii="Times New Roman" w:hAnsi="Times New Roman" w:cs="Times New Roman"/>
      <w:sz w:val="24"/>
      <w:lang w:eastAsia="pl-PL"/>
    </w:rPr>
  </w:style>
  <w:style w:type="paragraph" w:customStyle="1" w:styleId="Default">
    <w:name w:val="Default"/>
    <w:uiPriority w:val="99"/>
    <w:rsid w:val="00F20CD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0">
    <w:name w:val="A0"/>
    <w:uiPriority w:val="99"/>
    <w:rsid w:val="00F20CD7"/>
    <w:rPr>
      <w:color w:val="000000"/>
      <w:sz w:val="20"/>
    </w:rPr>
  </w:style>
  <w:style w:type="paragraph" w:customStyle="1" w:styleId="Pa0">
    <w:name w:val="Pa0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1">
    <w:name w:val="A1"/>
    <w:uiPriority w:val="99"/>
    <w:rsid w:val="00F20CD7"/>
    <w:rPr>
      <w:color w:val="000000"/>
      <w:sz w:val="22"/>
    </w:rPr>
  </w:style>
  <w:style w:type="character" w:styleId="Hipercze">
    <w:name w:val="Hyperlink"/>
    <w:basedOn w:val="Domylnaczcionkaakapitu"/>
    <w:uiPriority w:val="99"/>
    <w:rsid w:val="00273324"/>
    <w:rPr>
      <w:rFonts w:cs="Times New Roman"/>
      <w:color w:val="0000FF"/>
      <w:u w:val="single"/>
    </w:rPr>
  </w:style>
  <w:style w:type="paragraph" w:styleId="Akapitzlist">
    <w:name w:val="List Paragraph"/>
    <w:basedOn w:val="Normalny"/>
    <w:uiPriority w:val="99"/>
    <w:qFormat/>
    <w:rsid w:val="006D39D6"/>
    <w:pPr>
      <w:ind w:left="720"/>
      <w:contextualSpacing/>
    </w:pPr>
  </w:style>
  <w:style w:type="paragraph" w:styleId="Tekstpodstawowywcity">
    <w:name w:val="Body Text Indent"/>
    <w:basedOn w:val="Normalny"/>
    <w:link w:val="TekstpodstawowywcityZnak"/>
    <w:rsid w:val="0029164E"/>
    <w:pPr>
      <w:spacing w:after="0" w:line="240" w:lineRule="auto"/>
      <w:ind w:firstLine="708"/>
      <w:jc w:val="both"/>
    </w:pPr>
    <w:rPr>
      <w:rFonts w:ascii="Times New Roman" w:eastAsia="Times New Roman" w:hAnsi="Times New Roman"/>
      <w:sz w:val="24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29164E"/>
    <w:rPr>
      <w:rFonts w:ascii="Times New Roman" w:eastAsia="Times New Roman" w:hAnsi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79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5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Pawlas</dc:creator>
  <cp:lastModifiedBy>Karolina Furtak</cp:lastModifiedBy>
  <cp:revision>6</cp:revision>
  <cp:lastPrinted>2012-12-11T21:55:00Z</cp:lastPrinted>
  <dcterms:created xsi:type="dcterms:W3CDTF">2018-07-10T13:03:00Z</dcterms:created>
  <dcterms:modified xsi:type="dcterms:W3CDTF">2018-07-11T08:16:00Z</dcterms:modified>
</cp:coreProperties>
</file>